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0CEF8" w14:textId="0F01C0C1" w:rsidR="00F745B8" w:rsidRDefault="00F745B8" w:rsidP="00F745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090F">
        <w:rPr>
          <w:rFonts w:ascii="Times New Roman" w:hAnsi="Times New Roman" w:cs="Times New Roman"/>
          <w:b/>
          <w:sz w:val="24"/>
          <w:szCs w:val="24"/>
        </w:rPr>
        <w:t>OFFICE OF THE SECRETARY OF STATE OF THE DISTRICT OF COLUMBIA</w:t>
      </w:r>
    </w:p>
    <w:p w14:paraId="5BC0BC43" w14:textId="77777777" w:rsidR="00F745B8" w:rsidRPr="0084090F" w:rsidRDefault="00F745B8" w:rsidP="00F745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032AB6" w14:textId="44100234" w:rsidR="00F745B8" w:rsidRPr="0084090F" w:rsidRDefault="00555E4B" w:rsidP="00F745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022 ANNUAL MEETING SCHEDULE </w:t>
      </w:r>
    </w:p>
    <w:p w14:paraId="708A4FD2" w14:textId="25C5B5C2" w:rsidR="00F745B8" w:rsidRDefault="00354D41" w:rsidP="00F745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 THE</w:t>
      </w:r>
    </w:p>
    <w:p w14:paraId="22E96FCF" w14:textId="1FA5291C" w:rsidR="00354D41" w:rsidRPr="0084090F" w:rsidRDefault="00354D41" w:rsidP="00F745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TRICT OF COLUMBIA COMPENSATED EMANCIPATION COMMISSION</w:t>
      </w:r>
    </w:p>
    <w:p w14:paraId="4033BC51" w14:textId="77777777" w:rsidR="00F745B8" w:rsidRPr="00107B86" w:rsidRDefault="00F745B8" w:rsidP="00F745B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BCC4393" w14:textId="0D635F51" w:rsidR="00F745B8" w:rsidRPr="00E33C26" w:rsidRDefault="00F745B8" w:rsidP="00F745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3C26">
        <w:rPr>
          <w:rFonts w:ascii="Times New Roman" w:hAnsi="Times New Roman" w:cs="Times New Roman"/>
          <w:b/>
          <w:sz w:val="24"/>
          <w:szCs w:val="24"/>
        </w:rPr>
        <w:t xml:space="preserve">Release Date: </w:t>
      </w:r>
      <w:r w:rsidR="00C37118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4A6EC2">
        <w:rPr>
          <w:rFonts w:ascii="Times New Roman" w:hAnsi="Times New Roman" w:cs="Times New Roman"/>
          <w:b/>
          <w:sz w:val="24"/>
          <w:szCs w:val="24"/>
        </w:rPr>
        <w:t>April 20, 2022</w:t>
      </w:r>
    </w:p>
    <w:p w14:paraId="06491135" w14:textId="0E070586" w:rsidR="00F745B8" w:rsidRPr="00107B86" w:rsidRDefault="00F745B8" w:rsidP="00F745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25D793" w14:textId="3F12DEA8" w:rsidR="00F745B8" w:rsidRDefault="00F745B8" w:rsidP="00F745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F49BC9" w14:textId="3009562C" w:rsidR="00555E4B" w:rsidRDefault="00555E4B" w:rsidP="00555E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0510851" w14:textId="708E4123" w:rsidR="00565BCA" w:rsidRDefault="00555E4B" w:rsidP="00565B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5E4B">
        <w:rPr>
          <w:rFonts w:ascii="Times New Roman" w:hAnsi="Times New Roman" w:cs="Times New Roman"/>
          <w:sz w:val="24"/>
          <w:szCs w:val="24"/>
        </w:rPr>
        <w:t xml:space="preserve">The </w:t>
      </w:r>
      <w:r w:rsidR="00565BCA">
        <w:rPr>
          <w:rFonts w:ascii="Times New Roman" w:hAnsi="Times New Roman" w:cs="Times New Roman"/>
          <w:sz w:val="24"/>
          <w:szCs w:val="24"/>
        </w:rPr>
        <w:t xml:space="preserve">Office of the Secretary of the State of the District of Columbia scheduled the meetings of the </w:t>
      </w:r>
      <w:r w:rsidRPr="00555E4B">
        <w:rPr>
          <w:rFonts w:ascii="Times New Roman" w:hAnsi="Times New Roman" w:cs="Times New Roman"/>
          <w:sz w:val="24"/>
          <w:szCs w:val="24"/>
        </w:rPr>
        <w:t>District of Columbia</w:t>
      </w:r>
      <w:r w:rsidR="00A84A74">
        <w:rPr>
          <w:rFonts w:ascii="Times New Roman" w:hAnsi="Times New Roman" w:cs="Times New Roman"/>
          <w:sz w:val="24"/>
          <w:szCs w:val="24"/>
        </w:rPr>
        <w:t xml:space="preserve"> Compensated Emancipation C</w:t>
      </w:r>
      <w:r w:rsidR="005B27B5">
        <w:rPr>
          <w:rFonts w:ascii="Times New Roman" w:hAnsi="Times New Roman" w:cs="Times New Roman"/>
          <w:sz w:val="24"/>
          <w:szCs w:val="24"/>
        </w:rPr>
        <w:t>ommission</w:t>
      </w:r>
      <w:r w:rsidR="002725DC">
        <w:rPr>
          <w:rFonts w:ascii="Times New Roman" w:hAnsi="Times New Roman" w:cs="Times New Roman"/>
          <w:sz w:val="24"/>
          <w:szCs w:val="24"/>
        </w:rPr>
        <w:t xml:space="preserve"> for 2022.</w:t>
      </w:r>
      <w:r w:rsidR="005B27B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E1DA2D" w14:textId="77777777" w:rsidR="00565BCA" w:rsidRDefault="00565BCA" w:rsidP="00565B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6C5741" w14:textId="0B0CC8D1" w:rsidR="00565BCA" w:rsidRDefault="00565BCA" w:rsidP="00565B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725DC">
        <w:rPr>
          <w:rFonts w:ascii="Times New Roman" w:hAnsi="Times New Roman" w:cs="Times New Roman"/>
          <w:sz w:val="24"/>
          <w:szCs w:val="24"/>
        </w:rPr>
        <w:t>District of Columbia Compensation Emancipation Commi</w:t>
      </w:r>
      <w:r w:rsidR="005B27B5">
        <w:rPr>
          <w:rFonts w:ascii="Times New Roman" w:hAnsi="Times New Roman" w:cs="Times New Roman"/>
          <w:sz w:val="24"/>
          <w:szCs w:val="24"/>
        </w:rPr>
        <w:t xml:space="preserve">ssion </w:t>
      </w:r>
      <w:r>
        <w:rPr>
          <w:rFonts w:ascii="Times New Roman" w:hAnsi="Times New Roman" w:cs="Times New Roman"/>
          <w:sz w:val="24"/>
          <w:szCs w:val="24"/>
        </w:rPr>
        <w:t xml:space="preserve">meetings </w:t>
      </w:r>
      <w:r w:rsidR="00EC5F68">
        <w:rPr>
          <w:rFonts w:ascii="Times New Roman" w:hAnsi="Times New Roman" w:cs="Times New Roman"/>
          <w:sz w:val="24"/>
          <w:szCs w:val="24"/>
        </w:rPr>
        <w:t>are</w:t>
      </w:r>
      <w:r w:rsidR="005B27B5">
        <w:rPr>
          <w:rFonts w:ascii="Times New Roman" w:hAnsi="Times New Roman" w:cs="Times New Roman"/>
          <w:sz w:val="24"/>
          <w:szCs w:val="24"/>
        </w:rPr>
        <w:t xml:space="preserve"> </w:t>
      </w:r>
      <w:r w:rsidR="00555E4B" w:rsidRPr="00555E4B">
        <w:rPr>
          <w:rFonts w:ascii="Times New Roman" w:hAnsi="Times New Roman" w:cs="Times New Roman"/>
          <w:sz w:val="24"/>
          <w:szCs w:val="24"/>
        </w:rPr>
        <w:t>held in open session</w:t>
      </w:r>
      <w:r w:rsidR="005B27B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The meeting</w:t>
      </w:r>
      <w:r w:rsidR="005A34B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begin at 6:30 pm</w:t>
      </w:r>
      <w:r w:rsidR="00555E4B" w:rsidRPr="00555E4B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nd </w:t>
      </w:r>
      <w:r w:rsidR="00325C49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conducted remotely via WebEx.  Members of the public are invited to </w:t>
      </w:r>
      <w:r w:rsidR="005B27B5">
        <w:rPr>
          <w:rFonts w:ascii="Times New Roman" w:hAnsi="Times New Roman" w:cs="Times New Roman"/>
          <w:sz w:val="24"/>
          <w:szCs w:val="24"/>
        </w:rPr>
        <w:t>join</w:t>
      </w:r>
      <w:r>
        <w:rPr>
          <w:rFonts w:ascii="Times New Roman" w:hAnsi="Times New Roman" w:cs="Times New Roman"/>
          <w:sz w:val="24"/>
          <w:szCs w:val="24"/>
        </w:rPr>
        <w:t xml:space="preserve"> the meeting </w:t>
      </w:r>
      <w:r w:rsidR="005B27B5">
        <w:rPr>
          <w:rFonts w:ascii="Times New Roman" w:hAnsi="Times New Roman" w:cs="Times New Roman"/>
          <w:sz w:val="24"/>
          <w:szCs w:val="24"/>
        </w:rPr>
        <w:t xml:space="preserve">via live </w:t>
      </w:r>
      <w:r>
        <w:rPr>
          <w:rFonts w:ascii="Times New Roman" w:hAnsi="Times New Roman" w:cs="Times New Roman"/>
          <w:sz w:val="24"/>
          <w:szCs w:val="24"/>
        </w:rPr>
        <w:t>stream.</w:t>
      </w:r>
      <w:r w:rsidR="005A34BD">
        <w:rPr>
          <w:rFonts w:ascii="Times New Roman" w:hAnsi="Times New Roman" w:cs="Times New Roman"/>
          <w:sz w:val="24"/>
          <w:szCs w:val="24"/>
        </w:rPr>
        <w:t xml:space="preserve">  </w:t>
      </w:r>
      <w:r w:rsidR="005B27B5" w:rsidRPr="00555E4B">
        <w:rPr>
          <w:rFonts w:ascii="Times New Roman" w:hAnsi="Times New Roman" w:cs="Times New Roman"/>
          <w:sz w:val="24"/>
          <w:szCs w:val="24"/>
        </w:rPr>
        <w:t>This schedule is subject to change.</w:t>
      </w:r>
      <w:r w:rsidR="00325C49">
        <w:rPr>
          <w:rFonts w:ascii="Times New Roman" w:hAnsi="Times New Roman" w:cs="Times New Roman"/>
          <w:sz w:val="24"/>
          <w:szCs w:val="24"/>
        </w:rPr>
        <w:t xml:space="preserve">  This final meeting was originally scheduled for </w:t>
      </w:r>
      <w:r w:rsidR="003F1D45">
        <w:rPr>
          <w:rFonts w:ascii="Times New Roman" w:hAnsi="Times New Roman" w:cs="Times New Roman"/>
          <w:sz w:val="24"/>
          <w:szCs w:val="24"/>
        </w:rPr>
        <w:t>April 7</w:t>
      </w:r>
      <w:r w:rsidR="003F1D45" w:rsidRPr="003F1D4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F1D45">
        <w:rPr>
          <w:rFonts w:ascii="Times New Roman" w:hAnsi="Times New Roman" w:cs="Times New Roman"/>
          <w:sz w:val="24"/>
          <w:szCs w:val="24"/>
        </w:rPr>
        <w:t>, then April 21</w:t>
      </w:r>
      <w:r w:rsidR="003F1D45" w:rsidRPr="003F1D4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3F1D45">
        <w:rPr>
          <w:rFonts w:ascii="Times New Roman" w:hAnsi="Times New Roman" w:cs="Times New Roman"/>
          <w:sz w:val="24"/>
          <w:szCs w:val="24"/>
        </w:rPr>
        <w:t xml:space="preserve"> before </w:t>
      </w:r>
      <w:r w:rsidR="002D1FBD">
        <w:rPr>
          <w:rFonts w:ascii="Times New Roman" w:hAnsi="Times New Roman" w:cs="Times New Roman"/>
          <w:sz w:val="24"/>
          <w:szCs w:val="24"/>
        </w:rPr>
        <w:t>its</w:t>
      </w:r>
      <w:r w:rsidR="003F1D45">
        <w:rPr>
          <w:rFonts w:ascii="Times New Roman" w:hAnsi="Times New Roman" w:cs="Times New Roman"/>
          <w:sz w:val="24"/>
          <w:szCs w:val="24"/>
        </w:rPr>
        <w:t xml:space="preserve"> current </w:t>
      </w:r>
      <w:r w:rsidR="009723CD">
        <w:rPr>
          <w:rFonts w:ascii="Times New Roman" w:hAnsi="Times New Roman" w:cs="Times New Roman"/>
          <w:sz w:val="24"/>
          <w:szCs w:val="24"/>
        </w:rPr>
        <w:t>rescheduling below.</w:t>
      </w:r>
    </w:p>
    <w:p w14:paraId="7A2E1326" w14:textId="77777777" w:rsidR="00565BCA" w:rsidRDefault="00565BCA" w:rsidP="00565B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E839E2" w14:textId="3DAA23A1" w:rsidR="00903AB1" w:rsidRDefault="00555E4B" w:rsidP="00565B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5E4B">
        <w:rPr>
          <w:rFonts w:ascii="Times New Roman" w:hAnsi="Times New Roman" w:cs="Times New Roman"/>
          <w:sz w:val="24"/>
          <w:szCs w:val="24"/>
        </w:rPr>
        <w:t xml:space="preserve">The meeting dates for </w:t>
      </w:r>
      <w:r w:rsidR="00D55626">
        <w:rPr>
          <w:rFonts w:ascii="Times New Roman" w:hAnsi="Times New Roman" w:cs="Times New Roman"/>
          <w:sz w:val="24"/>
          <w:szCs w:val="24"/>
        </w:rPr>
        <w:t xml:space="preserve">the </w:t>
      </w:r>
      <w:r w:rsidR="004A6EC2">
        <w:rPr>
          <w:rFonts w:ascii="Times New Roman" w:hAnsi="Times New Roman" w:cs="Times New Roman"/>
          <w:sz w:val="24"/>
          <w:szCs w:val="24"/>
        </w:rPr>
        <w:t>final meeting of</w:t>
      </w:r>
      <w:r w:rsidR="00D55626">
        <w:rPr>
          <w:rFonts w:ascii="Times New Roman" w:hAnsi="Times New Roman" w:cs="Times New Roman"/>
          <w:sz w:val="24"/>
          <w:szCs w:val="24"/>
        </w:rPr>
        <w:t xml:space="preserve"> </w:t>
      </w:r>
      <w:r w:rsidRPr="00555E4B">
        <w:rPr>
          <w:rFonts w:ascii="Times New Roman" w:hAnsi="Times New Roman" w:cs="Times New Roman"/>
          <w:sz w:val="24"/>
          <w:szCs w:val="24"/>
        </w:rPr>
        <w:t>Calendar Year 20</w:t>
      </w:r>
      <w:r w:rsidR="00565BCA">
        <w:rPr>
          <w:rFonts w:ascii="Times New Roman" w:hAnsi="Times New Roman" w:cs="Times New Roman"/>
          <w:sz w:val="24"/>
          <w:szCs w:val="24"/>
        </w:rPr>
        <w:t xml:space="preserve">22 </w:t>
      </w:r>
      <w:r w:rsidR="004A6EC2">
        <w:rPr>
          <w:rFonts w:ascii="Times New Roman" w:hAnsi="Times New Roman" w:cs="Times New Roman"/>
          <w:sz w:val="24"/>
          <w:szCs w:val="24"/>
        </w:rPr>
        <w:t>is</w:t>
      </w:r>
      <w:r w:rsidRPr="00555E4B">
        <w:rPr>
          <w:rFonts w:ascii="Times New Roman" w:hAnsi="Times New Roman" w:cs="Times New Roman"/>
          <w:sz w:val="24"/>
          <w:szCs w:val="24"/>
        </w:rPr>
        <w:t>:</w:t>
      </w:r>
    </w:p>
    <w:p w14:paraId="7BFE6DED" w14:textId="77777777" w:rsidR="00A50A5A" w:rsidRDefault="00A50A5A" w:rsidP="00565B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196071" w14:textId="2E219E5D" w:rsidR="00163A56" w:rsidRPr="00163A56" w:rsidRDefault="004A6EC2" w:rsidP="00903AB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y </w:t>
      </w:r>
      <w:r w:rsidR="00FB5DE9">
        <w:rPr>
          <w:rFonts w:ascii="Times New Roman" w:hAnsi="Times New Roman" w:cs="Times New Roman"/>
          <w:b/>
          <w:bCs/>
          <w:sz w:val="24"/>
          <w:szCs w:val="24"/>
        </w:rPr>
        <w:t>12, 2022</w:t>
      </w:r>
    </w:p>
    <w:p w14:paraId="664910E7" w14:textId="04210CA5" w:rsidR="00163A56" w:rsidRDefault="00163A56" w:rsidP="00163A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2EECB25" w14:textId="77777777" w:rsidR="00163A56" w:rsidRPr="00163A56" w:rsidRDefault="00163A56" w:rsidP="00163A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3B9BE4" w14:textId="38CEAF59" w:rsidR="00555E4B" w:rsidRPr="00903AB1" w:rsidRDefault="00D84580" w:rsidP="00903AB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ncipation Day </w:t>
      </w:r>
      <w:r w:rsidR="00FB5DE9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o</w:t>
      </w:r>
      <w:r w:rsidR="00565BCA" w:rsidRPr="00903AB1">
        <w:rPr>
          <w:rFonts w:ascii="Times New Roman" w:hAnsi="Times New Roman" w:cs="Times New Roman"/>
          <w:sz w:val="24"/>
          <w:szCs w:val="24"/>
        </w:rPr>
        <w:t xml:space="preserve">bserved on </w:t>
      </w:r>
      <w:r>
        <w:rPr>
          <w:rFonts w:ascii="Times New Roman" w:hAnsi="Times New Roman" w:cs="Times New Roman"/>
          <w:sz w:val="24"/>
          <w:szCs w:val="24"/>
        </w:rPr>
        <w:t xml:space="preserve">Friday, April </w:t>
      </w:r>
      <w:r w:rsidR="00B96053">
        <w:rPr>
          <w:rFonts w:ascii="Times New Roman" w:hAnsi="Times New Roman" w:cs="Times New Roman"/>
          <w:sz w:val="24"/>
          <w:szCs w:val="24"/>
        </w:rPr>
        <w:t>15</w:t>
      </w:r>
      <w:r w:rsidR="00565BCA" w:rsidRPr="00903AB1">
        <w:rPr>
          <w:rFonts w:ascii="Times New Roman" w:hAnsi="Times New Roman" w:cs="Times New Roman"/>
          <w:sz w:val="24"/>
          <w:szCs w:val="24"/>
        </w:rPr>
        <w:t xml:space="preserve">, 2022 in the District of Columbia.  </w:t>
      </w:r>
      <w:r w:rsidR="00555E4B" w:rsidRPr="00903AB1">
        <w:rPr>
          <w:rFonts w:ascii="Times New Roman" w:hAnsi="Times New Roman" w:cs="Times New Roman"/>
          <w:sz w:val="24"/>
          <w:szCs w:val="24"/>
        </w:rPr>
        <w:t xml:space="preserve">Inquiries concerning the meeting may be addressed to </w:t>
      </w:r>
      <w:r w:rsidR="005A34BD" w:rsidRPr="00903AB1">
        <w:rPr>
          <w:rFonts w:ascii="Times New Roman" w:hAnsi="Times New Roman" w:cs="Times New Roman"/>
          <w:sz w:val="24"/>
          <w:szCs w:val="24"/>
        </w:rPr>
        <w:t>Alma Candelaria, Deputy Secretary</w:t>
      </w:r>
      <w:r w:rsidR="00555E4B" w:rsidRPr="00903AB1">
        <w:rPr>
          <w:rFonts w:ascii="Times New Roman" w:hAnsi="Times New Roman" w:cs="Times New Roman"/>
          <w:sz w:val="24"/>
          <w:szCs w:val="24"/>
        </w:rPr>
        <w:t xml:space="preserve">, </w:t>
      </w:r>
      <w:r w:rsidR="005A34BD" w:rsidRPr="00903AB1">
        <w:rPr>
          <w:rFonts w:ascii="Times New Roman" w:hAnsi="Times New Roman" w:cs="Times New Roman"/>
          <w:sz w:val="24"/>
          <w:szCs w:val="24"/>
        </w:rPr>
        <w:t>at 202-727-6306.</w:t>
      </w:r>
    </w:p>
    <w:p w14:paraId="38DBAE48" w14:textId="77777777" w:rsidR="005B27B5" w:rsidRPr="00555E4B" w:rsidRDefault="005B27B5" w:rsidP="00565BC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3247E91" w14:textId="0046635C" w:rsidR="005B27B5" w:rsidRDefault="005B27B5" w:rsidP="005B27B5">
      <w:pPr>
        <w:jc w:val="both"/>
        <w:rPr>
          <w:rFonts w:ascii="Times New Roman" w:hAnsi="Times New Roman"/>
          <w:sz w:val="24"/>
          <w:szCs w:val="24"/>
        </w:rPr>
      </w:pPr>
      <w:r w:rsidRPr="006178AB">
        <w:rPr>
          <w:rFonts w:ascii="Times New Roman" w:hAnsi="Times New Roman"/>
          <w:sz w:val="24"/>
          <w:szCs w:val="24"/>
        </w:rPr>
        <w:t>The public may participate in the meeting using the below link.  The link is</w:t>
      </w:r>
      <w:r>
        <w:rPr>
          <w:rFonts w:ascii="Times New Roman" w:hAnsi="Times New Roman"/>
          <w:sz w:val="24"/>
          <w:szCs w:val="24"/>
        </w:rPr>
        <w:t xml:space="preserve"> also</w:t>
      </w:r>
      <w:r w:rsidRPr="006178AB">
        <w:rPr>
          <w:rFonts w:ascii="Times New Roman" w:hAnsi="Times New Roman"/>
          <w:sz w:val="24"/>
          <w:szCs w:val="24"/>
        </w:rPr>
        <w:t xml:space="preserve"> available on the Office of </w:t>
      </w:r>
      <w:r>
        <w:rPr>
          <w:rFonts w:ascii="Times New Roman" w:hAnsi="Times New Roman"/>
          <w:sz w:val="24"/>
          <w:szCs w:val="24"/>
        </w:rPr>
        <w:t xml:space="preserve">the Secretary of State’s </w:t>
      </w:r>
      <w:r w:rsidRPr="006178AB">
        <w:rPr>
          <w:rFonts w:ascii="Times New Roman" w:hAnsi="Times New Roman"/>
          <w:sz w:val="24"/>
          <w:szCs w:val="24"/>
        </w:rPr>
        <w:t>website at</w:t>
      </w:r>
      <w:r w:rsidR="00880B6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hyperlink r:id="rId7" w:history="1">
        <w:r w:rsidR="00880B63" w:rsidRPr="002C1967">
          <w:rPr>
            <w:rStyle w:val="Hyperlink"/>
            <w:rFonts w:ascii="Times New Roman" w:hAnsi="Times New Roman"/>
            <w:sz w:val="24"/>
            <w:szCs w:val="24"/>
          </w:rPr>
          <w:t>https://os.dc.gov/page/dc-emancipation-day</w:t>
        </w:r>
      </w:hyperlink>
      <w:r>
        <w:rPr>
          <w:rFonts w:ascii="Times New Roman" w:hAnsi="Times New Roman"/>
          <w:sz w:val="24"/>
          <w:szCs w:val="24"/>
        </w:rPr>
        <w:t xml:space="preserve"> a</w:t>
      </w:r>
      <w:r w:rsidRPr="006178AB">
        <w:rPr>
          <w:rFonts w:ascii="Times New Roman" w:hAnsi="Times New Roman"/>
          <w:sz w:val="24"/>
          <w:szCs w:val="24"/>
        </w:rPr>
        <w:t xml:space="preserve">nd in the calendar on the Open Meetings website:  </w:t>
      </w:r>
      <w:hyperlink r:id="rId8" w:history="1">
        <w:r w:rsidRPr="006178AB">
          <w:rPr>
            <w:rStyle w:val="Hyperlink"/>
            <w:rFonts w:ascii="Times New Roman" w:hAnsi="Times New Roman"/>
            <w:color w:val="auto"/>
            <w:sz w:val="24"/>
            <w:szCs w:val="24"/>
          </w:rPr>
          <w:t>https://www.open-dc.gov/</w:t>
        </w:r>
      </w:hyperlink>
      <w:r w:rsidRPr="006178AB">
        <w:rPr>
          <w:rFonts w:ascii="Times New Roman" w:hAnsi="Times New Roman"/>
          <w:sz w:val="24"/>
          <w:szCs w:val="24"/>
        </w:rPr>
        <w:t xml:space="preserve">. </w:t>
      </w:r>
    </w:p>
    <w:p w14:paraId="275E6D9B" w14:textId="6C9F9B17" w:rsidR="008833CF" w:rsidRDefault="008833CF" w:rsidP="005B27B5">
      <w:pPr>
        <w:jc w:val="both"/>
        <w:rPr>
          <w:rFonts w:ascii="Times New Roman" w:hAnsi="Times New Roman"/>
          <w:sz w:val="24"/>
          <w:szCs w:val="24"/>
        </w:rPr>
      </w:pPr>
    </w:p>
    <w:p w14:paraId="420DAA08" w14:textId="2140C54E" w:rsidR="008833CF" w:rsidRDefault="008833CF" w:rsidP="005B27B5">
      <w:pPr>
        <w:jc w:val="both"/>
        <w:rPr>
          <w:rFonts w:ascii="Times New Roman" w:hAnsi="Times New Roman"/>
          <w:sz w:val="24"/>
          <w:szCs w:val="24"/>
        </w:rPr>
      </w:pPr>
    </w:p>
    <w:p w14:paraId="4CDE175A" w14:textId="7F32C59D" w:rsidR="008833CF" w:rsidRDefault="008833CF" w:rsidP="005B27B5">
      <w:pPr>
        <w:jc w:val="both"/>
        <w:rPr>
          <w:rFonts w:ascii="Times New Roman" w:hAnsi="Times New Roman"/>
          <w:sz w:val="24"/>
          <w:szCs w:val="24"/>
        </w:rPr>
      </w:pPr>
    </w:p>
    <w:p w14:paraId="59D403C8" w14:textId="35A1F14A" w:rsidR="008833CF" w:rsidRDefault="008833CF" w:rsidP="005B27B5">
      <w:pPr>
        <w:jc w:val="both"/>
        <w:rPr>
          <w:rFonts w:ascii="Times New Roman" w:hAnsi="Times New Roman"/>
          <w:sz w:val="24"/>
          <w:szCs w:val="24"/>
        </w:rPr>
      </w:pPr>
    </w:p>
    <w:p w14:paraId="20B2715C" w14:textId="77777777" w:rsidR="008833CF" w:rsidRPr="006178AB" w:rsidRDefault="008833CF" w:rsidP="005B27B5">
      <w:pPr>
        <w:jc w:val="both"/>
        <w:rPr>
          <w:rFonts w:ascii="Times New Roman" w:hAnsi="Times New Roman"/>
          <w:sz w:val="24"/>
          <w:szCs w:val="24"/>
        </w:rPr>
      </w:pPr>
    </w:p>
    <w:p w14:paraId="744FFFBC" w14:textId="6F30E8CF" w:rsidR="00565BCA" w:rsidRDefault="00565BCA" w:rsidP="00565BCA">
      <w:pPr>
        <w:tabs>
          <w:tab w:val="right" w:leader="dot" w:pos="9450"/>
        </w:tabs>
      </w:pPr>
    </w:p>
    <w:p w14:paraId="42604ADB" w14:textId="77777777" w:rsidR="005B27B5" w:rsidRDefault="005B27B5" w:rsidP="00565BCA">
      <w:pPr>
        <w:tabs>
          <w:tab w:val="right" w:leader="dot" w:pos="9450"/>
        </w:tabs>
      </w:pPr>
    </w:p>
    <w:p w14:paraId="78B3A937" w14:textId="5E2E0ABE" w:rsidR="008833CF" w:rsidRDefault="000540D1" w:rsidP="008833CF">
      <w:pPr>
        <w:pStyle w:val="Default"/>
      </w:pPr>
      <w:r>
        <w:rPr>
          <w:noProof/>
        </w:rPr>
        <w:lastRenderedPageBreak/>
        <w:object w:dxaOrig="1440" w:dyaOrig="1440" w14:anchorId="272F3E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2.8pt;margin-top:-15.6pt;width:45.35pt;height:35.9pt;z-index:251658240;mso-wrap-edited:f;mso-position-horizontal-relative:margin">
            <v:imagedata r:id="rId9" o:title=""/>
            <w10:wrap anchorx="margin"/>
          </v:shape>
          <o:OLEObject Type="Embed" ProgID="MSPhotoEd.3" ShapeID="_x0000_s1026" DrawAspect="Content" ObjectID="_1711975082" r:id="rId10"/>
        </w:object>
      </w:r>
    </w:p>
    <w:p w14:paraId="1F6F982C" w14:textId="77777777" w:rsidR="008833CF" w:rsidRDefault="008833CF" w:rsidP="008833CF">
      <w:pPr>
        <w:pStyle w:val="Default"/>
        <w:jc w:val="center"/>
        <w:rPr>
          <w:b/>
          <w:bCs/>
          <w:sz w:val="23"/>
          <w:szCs w:val="23"/>
        </w:rPr>
      </w:pPr>
    </w:p>
    <w:p w14:paraId="172D86C3" w14:textId="77777777" w:rsidR="008833CF" w:rsidRPr="009723CD" w:rsidRDefault="008833CF" w:rsidP="008833CF">
      <w:pPr>
        <w:pStyle w:val="Default"/>
        <w:jc w:val="center"/>
        <w:rPr>
          <w:rFonts w:ascii="Times New Roman" w:hAnsi="Times New Roman" w:cs="Times New Roman"/>
        </w:rPr>
      </w:pPr>
      <w:r w:rsidRPr="009723CD">
        <w:rPr>
          <w:rFonts w:ascii="Times New Roman" w:hAnsi="Times New Roman" w:cs="Times New Roman"/>
          <w:b/>
          <w:bCs/>
        </w:rPr>
        <w:t>OFFICE OF THE SECRETARY OF THE DISTRICT OF COLUMBIA</w:t>
      </w:r>
    </w:p>
    <w:p w14:paraId="489791D9" w14:textId="77777777" w:rsidR="008833CF" w:rsidRPr="009723CD" w:rsidRDefault="008833CF" w:rsidP="008833CF">
      <w:pPr>
        <w:pStyle w:val="Default"/>
        <w:jc w:val="center"/>
        <w:rPr>
          <w:rFonts w:ascii="Times New Roman" w:hAnsi="Times New Roman" w:cs="Times New Roman"/>
        </w:rPr>
      </w:pPr>
      <w:r w:rsidRPr="009723CD">
        <w:rPr>
          <w:rFonts w:ascii="Times New Roman" w:hAnsi="Times New Roman" w:cs="Times New Roman"/>
          <w:b/>
          <w:bCs/>
        </w:rPr>
        <w:t>DISTRICT OF COLUMBIA COMPENSATED EMANCIPATION</w:t>
      </w:r>
      <w:r w:rsidRPr="009723CD">
        <w:rPr>
          <w:rFonts w:ascii="Times New Roman" w:hAnsi="Times New Roman" w:cs="Times New Roman"/>
        </w:rPr>
        <w:t xml:space="preserve"> </w:t>
      </w:r>
      <w:r w:rsidRPr="009723CD">
        <w:rPr>
          <w:rFonts w:ascii="Times New Roman" w:hAnsi="Times New Roman" w:cs="Times New Roman"/>
          <w:b/>
          <w:bCs/>
        </w:rPr>
        <w:t>COMMISSION</w:t>
      </w:r>
    </w:p>
    <w:p w14:paraId="79C315B5" w14:textId="77777777" w:rsidR="008833CF" w:rsidRPr="009723CD" w:rsidRDefault="008833CF" w:rsidP="008833CF">
      <w:pPr>
        <w:pStyle w:val="Default"/>
        <w:jc w:val="center"/>
        <w:rPr>
          <w:rFonts w:ascii="Times New Roman" w:hAnsi="Times New Roman" w:cs="Times New Roman"/>
          <w:b/>
          <w:bCs/>
        </w:rPr>
      </w:pPr>
      <w:r w:rsidRPr="009723CD">
        <w:rPr>
          <w:rFonts w:ascii="Times New Roman" w:hAnsi="Times New Roman" w:cs="Times New Roman"/>
          <w:b/>
          <w:bCs/>
        </w:rPr>
        <w:t>AGENDA</w:t>
      </w:r>
    </w:p>
    <w:p w14:paraId="4C24C5D3" w14:textId="77777777" w:rsidR="008833CF" w:rsidRPr="009723CD" w:rsidRDefault="008833CF" w:rsidP="008833CF">
      <w:pPr>
        <w:pStyle w:val="Default"/>
        <w:jc w:val="center"/>
        <w:rPr>
          <w:rFonts w:ascii="Times New Roman" w:hAnsi="Times New Roman" w:cs="Times New Roman"/>
        </w:rPr>
      </w:pPr>
    </w:p>
    <w:p w14:paraId="39C62045" w14:textId="77777777" w:rsidR="008833CF" w:rsidRPr="009723CD" w:rsidRDefault="008833CF" w:rsidP="008833CF">
      <w:pPr>
        <w:pStyle w:val="Default"/>
        <w:jc w:val="center"/>
        <w:rPr>
          <w:rFonts w:ascii="Times New Roman" w:hAnsi="Times New Roman" w:cs="Times New Roman"/>
        </w:rPr>
      </w:pPr>
      <w:r w:rsidRPr="009723CD">
        <w:rPr>
          <w:rFonts w:ascii="Times New Roman" w:hAnsi="Times New Roman" w:cs="Times New Roman"/>
        </w:rPr>
        <w:t>VIA WEBEX</w:t>
      </w:r>
    </w:p>
    <w:p w14:paraId="65F3C590" w14:textId="1E80218D" w:rsidR="008833CF" w:rsidRPr="009723CD" w:rsidRDefault="000540D1" w:rsidP="008833CF">
      <w:pPr>
        <w:pStyle w:val="Default"/>
        <w:jc w:val="center"/>
        <w:rPr>
          <w:rFonts w:ascii="Times New Roman" w:hAnsi="Times New Roman" w:cs="Times New Roman"/>
        </w:rPr>
      </w:pPr>
      <w:hyperlink r:id="rId11" w:history="1">
        <w:r w:rsidR="00D85D5A" w:rsidRPr="009723CD">
          <w:rPr>
            <w:rStyle w:val="Hyperlink"/>
            <w:rFonts w:ascii="Times New Roman" w:hAnsi="Times New Roman" w:cs="Times New Roman"/>
          </w:rPr>
          <w:t>https://dcnet.webex.com/dcnet/j.php?MTID=md4afe0dd860cecd01b86f554908f3ee2</w:t>
        </w:r>
      </w:hyperlink>
    </w:p>
    <w:p w14:paraId="640E953D" w14:textId="77777777" w:rsidR="00D85D5A" w:rsidRPr="009723CD" w:rsidRDefault="00D85D5A" w:rsidP="008833CF">
      <w:pPr>
        <w:pStyle w:val="Default"/>
        <w:jc w:val="center"/>
        <w:rPr>
          <w:rFonts w:ascii="Times New Roman" w:hAnsi="Times New Roman" w:cs="Times New Roman"/>
          <w:b/>
          <w:bCs/>
        </w:rPr>
      </w:pPr>
    </w:p>
    <w:p w14:paraId="53EF18B4" w14:textId="11644C07" w:rsidR="008833CF" w:rsidRPr="009723CD" w:rsidRDefault="008833CF" w:rsidP="008833CF">
      <w:pPr>
        <w:pStyle w:val="Default"/>
        <w:jc w:val="center"/>
        <w:rPr>
          <w:rFonts w:ascii="Times New Roman" w:hAnsi="Times New Roman" w:cs="Times New Roman"/>
          <w:b/>
          <w:bCs/>
        </w:rPr>
      </w:pPr>
      <w:r w:rsidRPr="009723CD">
        <w:rPr>
          <w:rFonts w:ascii="Times New Roman" w:hAnsi="Times New Roman" w:cs="Times New Roman"/>
          <w:b/>
          <w:bCs/>
        </w:rPr>
        <w:t xml:space="preserve">Thursday, </w:t>
      </w:r>
      <w:r w:rsidR="00FB5DE9" w:rsidRPr="009723CD">
        <w:rPr>
          <w:rFonts w:ascii="Times New Roman" w:hAnsi="Times New Roman" w:cs="Times New Roman"/>
          <w:b/>
          <w:bCs/>
        </w:rPr>
        <w:t>May 12,</w:t>
      </w:r>
      <w:r w:rsidRPr="009723CD">
        <w:rPr>
          <w:rFonts w:ascii="Times New Roman" w:hAnsi="Times New Roman" w:cs="Times New Roman"/>
          <w:b/>
          <w:bCs/>
        </w:rPr>
        <w:t xml:space="preserve"> 2022</w:t>
      </w:r>
    </w:p>
    <w:p w14:paraId="16938C35" w14:textId="77777777" w:rsidR="008833CF" w:rsidRPr="009723CD" w:rsidRDefault="008833CF" w:rsidP="008833C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723CD">
        <w:rPr>
          <w:rFonts w:ascii="Times New Roman" w:hAnsi="Times New Roman" w:cs="Times New Roman"/>
          <w:b/>
          <w:bCs/>
          <w:sz w:val="24"/>
          <w:szCs w:val="24"/>
        </w:rPr>
        <w:t>6:30PM - 7:30PM</w:t>
      </w:r>
    </w:p>
    <w:p w14:paraId="30DD6670" w14:textId="77777777" w:rsidR="00E00A01" w:rsidRPr="009723CD" w:rsidRDefault="00E00A01" w:rsidP="00E00A0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723CD">
        <w:rPr>
          <w:rFonts w:ascii="Times New Roman" w:hAnsi="Times New Roman" w:cs="Times New Roman"/>
          <w:b/>
          <w:bCs/>
          <w:sz w:val="24"/>
          <w:szCs w:val="24"/>
        </w:rPr>
        <w:t xml:space="preserve">Facilitator/ Lead: Secretary Kimberly A. Bassett </w:t>
      </w:r>
    </w:p>
    <w:p w14:paraId="38AF9EEB" w14:textId="77777777" w:rsidR="00E00A01" w:rsidRPr="009723CD" w:rsidRDefault="00E00A01" w:rsidP="00E00A0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707B1B" w14:textId="77777777" w:rsidR="00E00A01" w:rsidRPr="009723CD" w:rsidRDefault="00E00A01" w:rsidP="00E00A0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723CD">
        <w:rPr>
          <w:rFonts w:ascii="Times New Roman" w:hAnsi="Times New Roman" w:cs="Times New Roman"/>
          <w:b/>
          <w:bCs/>
          <w:sz w:val="24"/>
          <w:szCs w:val="24"/>
        </w:rPr>
        <w:t xml:space="preserve">Agenda: </w:t>
      </w:r>
    </w:p>
    <w:p w14:paraId="2A2F9D91" w14:textId="77777777" w:rsidR="00E00A01" w:rsidRPr="009723CD" w:rsidRDefault="00E00A01" w:rsidP="00E00A01">
      <w:pPr>
        <w:pStyle w:val="ListParagraph"/>
        <w:numPr>
          <w:ilvl w:val="0"/>
          <w:numId w:val="13"/>
        </w:num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723CD">
        <w:rPr>
          <w:rFonts w:ascii="Times New Roman" w:hAnsi="Times New Roman" w:cs="Times New Roman"/>
          <w:b/>
          <w:bCs/>
          <w:sz w:val="24"/>
          <w:szCs w:val="24"/>
        </w:rPr>
        <w:t xml:space="preserve">Welcome </w:t>
      </w:r>
      <w:r w:rsidRPr="009723CD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7FBC8695" w14:textId="0084BC7B" w:rsidR="00E00A01" w:rsidRPr="009723CD" w:rsidRDefault="00E00A01" w:rsidP="00E00A01">
      <w:pPr>
        <w:pStyle w:val="ListParagraph"/>
        <w:numPr>
          <w:ilvl w:val="0"/>
          <w:numId w:val="13"/>
        </w:num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723CD">
        <w:rPr>
          <w:rFonts w:ascii="Times New Roman" w:hAnsi="Times New Roman" w:cs="Times New Roman"/>
          <w:b/>
          <w:bCs/>
          <w:sz w:val="24"/>
          <w:szCs w:val="24"/>
        </w:rPr>
        <w:t xml:space="preserve">2022 DC Emancipation Day Commemoration Commission Program </w:t>
      </w:r>
      <w:r w:rsidR="001B4F50" w:rsidRPr="009723CD">
        <w:rPr>
          <w:rFonts w:ascii="Times New Roman" w:hAnsi="Times New Roman" w:cs="Times New Roman"/>
          <w:b/>
          <w:bCs/>
          <w:sz w:val="24"/>
          <w:szCs w:val="24"/>
        </w:rPr>
        <w:t>Debrief/Assessment/Review</w:t>
      </w:r>
      <w:r w:rsidRPr="009723CD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7E840A32" w14:textId="545661A8" w:rsidR="00E00A01" w:rsidRPr="009723CD" w:rsidRDefault="0030450C" w:rsidP="00E00A01">
      <w:pPr>
        <w:pStyle w:val="ListParagraph"/>
        <w:numPr>
          <w:ilvl w:val="0"/>
          <w:numId w:val="13"/>
        </w:num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723CD">
        <w:rPr>
          <w:rFonts w:ascii="Times New Roman" w:hAnsi="Times New Roman" w:cs="Times New Roman"/>
          <w:b/>
          <w:bCs/>
          <w:sz w:val="24"/>
          <w:szCs w:val="24"/>
        </w:rPr>
        <w:t>Follow Up</w:t>
      </w:r>
      <w:r w:rsidR="00A550BA" w:rsidRPr="009723CD">
        <w:rPr>
          <w:rFonts w:ascii="Times New Roman" w:hAnsi="Times New Roman" w:cs="Times New Roman"/>
          <w:b/>
          <w:bCs/>
          <w:sz w:val="24"/>
          <w:szCs w:val="24"/>
        </w:rPr>
        <w:t>/After Action Items</w:t>
      </w:r>
    </w:p>
    <w:p w14:paraId="7C5D00F7" w14:textId="77777777" w:rsidR="00504388" w:rsidRPr="009723CD" w:rsidRDefault="00504388" w:rsidP="00504388">
      <w:pPr>
        <w:pStyle w:val="ListParagraph"/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BA40E1" w14:textId="136669B1" w:rsidR="00504388" w:rsidRPr="009723CD" w:rsidRDefault="00504388" w:rsidP="00E00A01">
      <w:pPr>
        <w:pStyle w:val="ListParagraph"/>
        <w:numPr>
          <w:ilvl w:val="0"/>
          <w:numId w:val="13"/>
        </w:num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723CD">
        <w:rPr>
          <w:rFonts w:ascii="Times New Roman" w:hAnsi="Times New Roman" w:cs="Times New Roman"/>
          <w:b/>
          <w:bCs/>
          <w:sz w:val="24"/>
          <w:szCs w:val="24"/>
        </w:rPr>
        <w:t>Adjournment</w:t>
      </w:r>
    </w:p>
    <w:p w14:paraId="3576866D" w14:textId="77777777" w:rsidR="008833CF" w:rsidRDefault="008833CF" w:rsidP="008833CF">
      <w:pPr>
        <w:rPr>
          <w:sz w:val="23"/>
          <w:szCs w:val="23"/>
        </w:rPr>
      </w:pPr>
    </w:p>
    <w:p w14:paraId="05B60502" w14:textId="77777777" w:rsidR="008833CF" w:rsidRPr="00567285" w:rsidRDefault="008833CF" w:rsidP="008833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C9B2F1" w14:textId="77777777" w:rsidR="00713D87" w:rsidRPr="00567285" w:rsidRDefault="00713D87" w:rsidP="00E33C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13D87" w:rsidRPr="00567285" w:rsidSect="00CD7BE3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C712B" w14:textId="77777777" w:rsidR="00D161EB" w:rsidRDefault="00D161EB">
      <w:pPr>
        <w:spacing w:after="0" w:line="240" w:lineRule="auto"/>
      </w:pPr>
      <w:r>
        <w:separator/>
      </w:r>
    </w:p>
  </w:endnote>
  <w:endnote w:type="continuationSeparator" w:id="0">
    <w:p w14:paraId="6D2ED9E7" w14:textId="77777777" w:rsidR="00D161EB" w:rsidRDefault="00D161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27874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589D35" w14:textId="77777777" w:rsidR="004E13A4" w:rsidRDefault="00F745B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3B8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93DB96" w14:textId="77777777" w:rsidR="004E13A4" w:rsidRDefault="000540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AF55A" w14:textId="77777777" w:rsidR="00D161EB" w:rsidRDefault="00D161EB">
      <w:pPr>
        <w:spacing w:after="0" w:line="240" w:lineRule="auto"/>
      </w:pPr>
      <w:r>
        <w:separator/>
      </w:r>
    </w:p>
  </w:footnote>
  <w:footnote w:type="continuationSeparator" w:id="0">
    <w:p w14:paraId="7382A27B" w14:textId="77777777" w:rsidR="00D161EB" w:rsidRDefault="00D161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26F7D" w14:textId="5F7941FE" w:rsidR="00CD7BE3" w:rsidRPr="00CD7BE3" w:rsidRDefault="000540D1" w:rsidP="00CD7BE3">
    <w:pPr>
      <w:tabs>
        <w:tab w:val="center" w:pos="4680"/>
        <w:tab w:val="right" w:pos="9360"/>
      </w:tabs>
      <w:spacing w:after="0" w:line="240" w:lineRule="auto"/>
      <w:rPr>
        <w:i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34B4C"/>
    <w:multiLevelType w:val="hybridMultilevel"/>
    <w:tmpl w:val="98625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C2339"/>
    <w:multiLevelType w:val="hybridMultilevel"/>
    <w:tmpl w:val="07B0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F3221"/>
    <w:multiLevelType w:val="hybridMultilevel"/>
    <w:tmpl w:val="A4D4D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D63EBD"/>
    <w:multiLevelType w:val="hybridMultilevel"/>
    <w:tmpl w:val="47864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3457F"/>
    <w:multiLevelType w:val="hybridMultilevel"/>
    <w:tmpl w:val="AE30D7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7E08A4"/>
    <w:multiLevelType w:val="hybridMultilevel"/>
    <w:tmpl w:val="C8E21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5E65CC"/>
    <w:multiLevelType w:val="hybridMultilevel"/>
    <w:tmpl w:val="2FB828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374400"/>
    <w:multiLevelType w:val="hybridMultilevel"/>
    <w:tmpl w:val="FB52FAF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8F159C"/>
    <w:multiLevelType w:val="hybridMultilevel"/>
    <w:tmpl w:val="740EC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E83261"/>
    <w:multiLevelType w:val="hybridMultilevel"/>
    <w:tmpl w:val="FD02B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9602BB"/>
    <w:multiLevelType w:val="hybridMultilevel"/>
    <w:tmpl w:val="7CC89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731F2E"/>
    <w:multiLevelType w:val="hybridMultilevel"/>
    <w:tmpl w:val="9030F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000FE1"/>
    <w:multiLevelType w:val="hybridMultilevel"/>
    <w:tmpl w:val="DA64F0E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9"/>
  </w:num>
  <w:num w:numId="5">
    <w:abstractNumId w:val="3"/>
  </w:num>
  <w:num w:numId="6">
    <w:abstractNumId w:val="10"/>
  </w:num>
  <w:num w:numId="7">
    <w:abstractNumId w:val="8"/>
  </w:num>
  <w:num w:numId="8">
    <w:abstractNumId w:val="4"/>
  </w:num>
  <w:num w:numId="9">
    <w:abstractNumId w:val="0"/>
  </w:num>
  <w:num w:numId="10">
    <w:abstractNumId w:val="1"/>
  </w:num>
  <w:num w:numId="11">
    <w:abstractNumId w:val="5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U3MDcxNDUzMzRQ0lEKTi0uzszPAykwrgUAkLGcHSwAAAA="/>
  </w:docVars>
  <w:rsids>
    <w:rsidRoot w:val="00F745B8"/>
    <w:rsid w:val="00006D76"/>
    <w:rsid w:val="00007549"/>
    <w:rsid w:val="00026229"/>
    <w:rsid w:val="00052FCF"/>
    <w:rsid w:val="000540D1"/>
    <w:rsid w:val="000573F3"/>
    <w:rsid w:val="00077911"/>
    <w:rsid w:val="000A13C9"/>
    <w:rsid w:val="00163A56"/>
    <w:rsid w:val="001A470F"/>
    <w:rsid w:val="001B4F50"/>
    <w:rsid w:val="001B77FA"/>
    <w:rsid w:val="001D3895"/>
    <w:rsid w:val="00212107"/>
    <w:rsid w:val="002472A1"/>
    <w:rsid w:val="002725DC"/>
    <w:rsid w:val="00284415"/>
    <w:rsid w:val="002850FA"/>
    <w:rsid w:val="002C1967"/>
    <w:rsid w:val="002D1FBD"/>
    <w:rsid w:val="002D2E33"/>
    <w:rsid w:val="002D523F"/>
    <w:rsid w:val="002E6F4E"/>
    <w:rsid w:val="0030450C"/>
    <w:rsid w:val="00311209"/>
    <w:rsid w:val="00325C49"/>
    <w:rsid w:val="00354D41"/>
    <w:rsid w:val="003624A1"/>
    <w:rsid w:val="00390F60"/>
    <w:rsid w:val="003F1D45"/>
    <w:rsid w:val="004377F3"/>
    <w:rsid w:val="00460133"/>
    <w:rsid w:val="00486429"/>
    <w:rsid w:val="004A6EC2"/>
    <w:rsid w:val="004B78D3"/>
    <w:rsid w:val="004D2C98"/>
    <w:rsid w:val="004E2837"/>
    <w:rsid w:val="004F3B8E"/>
    <w:rsid w:val="00502214"/>
    <w:rsid w:val="00504388"/>
    <w:rsid w:val="00555BD8"/>
    <w:rsid w:val="00555E4B"/>
    <w:rsid w:val="00564BAC"/>
    <w:rsid w:val="00565BCA"/>
    <w:rsid w:val="00566097"/>
    <w:rsid w:val="00567285"/>
    <w:rsid w:val="005903DA"/>
    <w:rsid w:val="005A34BD"/>
    <w:rsid w:val="005B27B5"/>
    <w:rsid w:val="005B3F09"/>
    <w:rsid w:val="005D1E60"/>
    <w:rsid w:val="006129D2"/>
    <w:rsid w:val="006202A5"/>
    <w:rsid w:val="00624B1A"/>
    <w:rsid w:val="006557D3"/>
    <w:rsid w:val="00662D94"/>
    <w:rsid w:val="00713D87"/>
    <w:rsid w:val="007252A0"/>
    <w:rsid w:val="007C262D"/>
    <w:rsid w:val="007D4E0F"/>
    <w:rsid w:val="007F2E2A"/>
    <w:rsid w:val="007F6A0F"/>
    <w:rsid w:val="0084041D"/>
    <w:rsid w:val="0084090F"/>
    <w:rsid w:val="00880B63"/>
    <w:rsid w:val="008833CF"/>
    <w:rsid w:val="0089369B"/>
    <w:rsid w:val="008945CC"/>
    <w:rsid w:val="008B6953"/>
    <w:rsid w:val="008C136B"/>
    <w:rsid w:val="00903AB1"/>
    <w:rsid w:val="00927C1F"/>
    <w:rsid w:val="009517E2"/>
    <w:rsid w:val="00970406"/>
    <w:rsid w:val="009723CD"/>
    <w:rsid w:val="009C22E2"/>
    <w:rsid w:val="009C5CCE"/>
    <w:rsid w:val="009E53B1"/>
    <w:rsid w:val="00A4281E"/>
    <w:rsid w:val="00A479C8"/>
    <w:rsid w:val="00A50A5A"/>
    <w:rsid w:val="00A550BA"/>
    <w:rsid w:val="00A84A74"/>
    <w:rsid w:val="00AD030D"/>
    <w:rsid w:val="00AE5264"/>
    <w:rsid w:val="00B20B4C"/>
    <w:rsid w:val="00B23603"/>
    <w:rsid w:val="00B33940"/>
    <w:rsid w:val="00B3764C"/>
    <w:rsid w:val="00B928CD"/>
    <w:rsid w:val="00B95EA6"/>
    <w:rsid w:val="00B96053"/>
    <w:rsid w:val="00BB166A"/>
    <w:rsid w:val="00C1089B"/>
    <w:rsid w:val="00C37118"/>
    <w:rsid w:val="00C42621"/>
    <w:rsid w:val="00C719AC"/>
    <w:rsid w:val="00C813F9"/>
    <w:rsid w:val="00CC5C0B"/>
    <w:rsid w:val="00CD1EFB"/>
    <w:rsid w:val="00D033FA"/>
    <w:rsid w:val="00D147C5"/>
    <w:rsid w:val="00D161EB"/>
    <w:rsid w:val="00D222E1"/>
    <w:rsid w:val="00D55626"/>
    <w:rsid w:val="00D84580"/>
    <w:rsid w:val="00D85D5A"/>
    <w:rsid w:val="00D973CF"/>
    <w:rsid w:val="00DC21B7"/>
    <w:rsid w:val="00DD30C7"/>
    <w:rsid w:val="00E00A01"/>
    <w:rsid w:val="00E33C26"/>
    <w:rsid w:val="00E444D8"/>
    <w:rsid w:val="00EB7B1C"/>
    <w:rsid w:val="00EC183F"/>
    <w:rsid w:val="00EC5F68"/>
    <w:rsid w:val="00EE03E0"/>
    <w:rsid w:val="00EE4A2A"/>
    <w:rsid w:val="00F530B8"/>
    <w:rsid w:val="00F65604"/>
    <w:rsid w:val="00F745B8"/>
    <w:rsid w:val="00FB5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49050A4"/>
  <w15:docId w15:val="{BBD69D9C-8271-4E44-8B9A-BC7AC2B72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45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45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45B8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74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5B8"/>
  </w:style>
  <w:style w:type="paragraph" w:styleId="BalloonText">
    <w:name w:val="Balloon Text"/>
    <w:basedOn w:val="Normal"/>
    <w:link w:val="BalloonTextChar"/>
    <w:uiPriority w:val="99"/>
    <w:semiHidden/>
    <w:unhideWhenUsed/>
    <w:rsid w:val="006129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9D2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F3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3B8E"/>
  </w:style>
  <w:style w:type="character" w:styleId="CommentReference">
    <w:name w:val="annotation reference"/>
    <w:basedOn w:val="DefaultParagraphFont"/>
    <w:uiPriority w:val="99"/>
    <w:semiHidden/>
    <w:unhideWhenUsed/>
    <w:rsid w:val="00006D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6D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6D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D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D7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377F3"/>
    <w:rPr>
      <w:color w:val="605E5C"/>
      <w:shd w:val="clear" w:color="auto" w:fill="E1DFDD"/>
    </w:rPr>
  </w:style>
  <w:style w:type="paragraph" w:customStyle="1" w:styleId="Default">
    <w:name w:val="Default"/>
    <w:rsid w:val="008833C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9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pen-dc.gov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os.dc.gov/page/dc-emancipation-day%20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cnet.webex.com/dcnet/j.php?MTID=md4afe0dd860cecd01b86f554908f3ee2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andelaria, Alma (EOM)</cp:lastModifiedBy>
  <cp:revision>2</cp:revision>
  <dcterms:created xsi:type="dcterms:W3CDTF">2022-04-20T19:51:00Z</dcterms:created>
  <dcterms:modified xsi:type="dcterms:W3CDTF">2022-04-20T19:51:00Z</dcterms:modified>
</cp:coreProperties>
</file>